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  <w:lang w:val="en-IN" w:eastAsia="en-IN"/>
        </w:rPr>
        <w:drawing>
          <wp:anchor distT="0" distB="0" distL="114300" distR="114300" simplePos="0" relativeHeight="251657217" behindDoc="1" locked="0" layoutInCell="1" allowOverlap="1" wp14:anchorId="40FD8F7B" wp14:editId="36169FDB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AA3309B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42560D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</w:t>
      </w:r>
    </w:p>
    <w:p w14:paraId="2554DFBA" w14:textId="2A5ACAE0" w:rsidR="0073303C" w:rsidRPr="006963A1" w:rsidRDefault="00EF3B47" w:rsidP="00283030">
      <w:pPr>
        <w:jc w:val="center"/>
        <w:rPr>
          <w:rFonts w:ascii="Arial" w:hAnsi="Arial" w:cs="Arial"/>
          <w:b/>
          <w:sz w:val="24"/>
          <w:szCs w:val="24"/>
        </w:rPr>
      </w:pPr>
      <w:r w:rsidRPr="006963A1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1DF777F" wp14:editId="1CFF7704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1C3EECB2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ummer</w:t>
                            </w: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Semester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3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-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4</w:t>
                            </w:r>
                          </w:p>
                          <w:p w14:paraId="419F5C31" w14:textId="5043D064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CSE 3011</w:t>
                            </w:r>
                          </w:p>
                          <w:p w14:paraId="19A088E3" w14:textId="5B83E9B0" w:rsidR="001117B3" w:rsidRPr="003F4E9F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INFORCEMENT LEARNING</w:t>
                            </w:r>
                          </w:p>
                          <w:p w14:paraId="3EB03213" w14:textId="1F382F5B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 &amp; Se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 Tech &amp; VII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Sem</w:t>
                            </w:r>
                            <w:r w:rsidR="000E0D3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(7CAI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1DF777F" id="Rectangle 7" o:spid="_x0000_s1026" style="position:absolute;left:0;text-align:left;margin-left:18.7pt;margin-top:17.3pt;width:339.75pt;height:77.4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1052554E" w14:textId="1C3EECB2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ummer</w:t>
                      </w: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Semester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 2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3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-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4</w:t>
                      </w:r>
                    </w:p>
                    <w:p w14:paraId="419F5C31" w14:textId="5043D064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CSE 3011</w:t>
                      </w:r>
                    </w:p>
                    <w:p w14:paraId="19A088E3" w14:textId="5B83E9B0" w:rsidR="001117B3" w:rsidRPr="003F4E9F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EINFORCEMENT LEARNING</w:t>
                      </w:r>
                    </w:p>
                    <w:p w14:paraId="3EB03213" w14:textId="1F382F5B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 &amp; Se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 Tech &amp; VII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Sem</w:t>
                      </w:r>
                      <w:r w:rsidR="000E0D33">
                        <w:rPr>
                          <w:rFonts w:ascii="Arial" w:hAnsi="Arial" w:cs="Arial"/>
                          <w:color w:val="000000" w:themeColor="text1"/>
                        </w:rPr>
                        <w:t xml:space="preserve"> (7CAI1)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6963A1">
        <w:rPr>
          <w:rFonts w:ascii="Arial" w:hAnsi="Arial" w:cs="Arial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9BC5FB0" wp14:editId="0F85A1DB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50A98D9A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C773B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31</w:t>
                            </w:r>
                            <w:r w:rsidR="008B3D1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10.2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0C4250E" w14:textId="61FBFB75" w:rsidR="00AC02E1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: </w:t>
                            </w:r>
                            <w:r w:rsidR="00C773BA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9.15 – </w:t>
                            </w:r>
                            <w:r w:rsidR="005627E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1</w:t>
                            </w:r>
                            <w:bookmarkStart w:id="0" w:name="_GoBack"/>
                            <w:bookmarkEnd w:id="0"/>
                            <w:r w:rsidR="00C773BA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1.15a</w:t>
                            </w:r>
                            <w:r w:rsidR="00AC02E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</w:t>
                            </w:r>
                          </w:p>
                          <w:p w14:paraId="7DA3F0BF" w14:textId="3BA70052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60</w:t>
                            </w:r>
                          </w:p>
                          <w:p w14:paraId="1557C27B" w14:textId="108394DC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3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50A98D9A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C773BA">
                        <w:rPr>
                          <w:rFonts w:ascii="Arial" w:hAnsi="Arial" w:cs="Arial"/>
                          <w:color w:val="000000" w:themeColor="text1"/>
                        </w:rPr>
                        <w:t>31</w:t>
                      </w:r>
                      <w:r w:rsidR="008B3D1D">
                        <w:rPr>
                          <w:rFonts w:ascii="Arial" w:hAnsi="Arial" w:cs="Arial"/>
                          <w:color w:val="000000" w:themeColor="text1"/>
                        </w:rPr>
                        <w:t>.10.23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</w:p>
                    <w:p w14:paraId="10C4250E" w14:textId="61FBFB75" w:rsidR="00AC02E1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: </w:t>
                      </w:r>
                      <w:r w:rsidR="00C773BA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9.15 – </w:t>
                      </w:r>
                      <w:r w:rsidR="005627E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1</w:t>
                      </w:r>
                      <w:bookmarkStart w:id="1" w:name="_GoBack"/>
                      <w:bookmarkEnd w:id="1"/>
                      <w:r w:rsidR="00C773BA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1.15a</w:t>
                      </w:r>
                      <w:r w:rsidR="00AC02E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</w:t>
                      </w:r>
                    </w:p>
                    <w:p w14:paraId="7DA3F0BF" w14:textId="3BA70052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60</w:t>
                      </w:r>
                    </w:p>
                    <w:p w14:paraId="1557C27B" w14:textId="108394DC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30%</w:t>
                      </w:r>
                    </w:p>
                  </w:txbxContent>
                </v:textbox>
              </v:rect>
            </w:pict>
          </mc:Fallback>
        </mc:AlternateContent>
      </w:r>
      <w:r w:rsidR="003A1A75">
        <w:rPr>
          <w:rFonts w:ascii="Arial" w:hAnsi="Arial" w:cs="Arial"/>
          <w:b/>
          <w:sz w:val="24"/>
          <w:szCs w:val="24"/>
        </w:rPr>
        <w:t>MID</w:t>
      </w:r>
      <w:r w:rsidR="00A04384">
        <w:rPr>
          <w:rFonts w:ascii="Arial" w:hAnsi="Arial" w:cs="Arial"/>
          <w:b/>
          <w:sz w:val="24"/>
          <w:szCs w:val="24"/>
        </w:rPr>
        <w:t xml:space="preserve"> TERM</w:t>
      </w:r>
      <w:r w:rsidR="00532028">
        <w:rPr>
          <w:rFonts w:ascii="Arial" w:hAnsi="Arial" w:cs="Arial"/>
          <w:b/>
          <w:sz w:val="24"/>
          <w:szCs w:val="24"/>
        </w:rPr>
        <w:t xml:space="preserve"> </w:t>
      </w:r>
      <w:r w:rsidR="0073303C" w:rsidRPr="006963A1">
        <w:rPr>
          <w:rFonts w:ascii="Arial" w:hAnsi="Arial" w:cs="Arial"/>
          <w:b/>
          <w:sz w:val="24"/>
          <w:szCs w:val="24"/>
        </w:rPr>
        <w:t>EXAMINATION</w:t>
      </w:r>
      <w:r w:rsidR="001117B3">
        <w:rPr>
          <w:rFonts w:ascii="Arial" w:hAnsi="Arial" w:cs="Arial"/>
          <w:b/>
          <w:sz w:val="24"/>
          <w:szCs w:val="24"/>
        </w:rPr>
        <w:t xml:space="preserve">                    </w:t>
      </w:r>
      <w:r w:rsidR="001D4299">
        <w:rPr>
          <w:rFonts w:ascii="Arial" w:hAnsi="Arial" w:cs="Arial"/>
          <w:b/>
          <w:sz w:val="24"/>
          <w:szCs w:val="24"/>
        </w:rPr>
        <w:t xml:space="preserve">                    </w:t>
      </w:r>
      <w:r w:rsidR="001117B3">
        <w:rPr>
          <w:rFonts w:ascii="Arial" w:hAnsi="Arial" w:cs="Arial"/>
          <w:b/>
          <w:sz w:val="24"/>
          <w:szCs w:val="24"/>
        </w:rPr>
        <w:t xml:space="preserve"> SET A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070C871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31C68E1D" w14:textId="2B08A301" w:rsidR="001B4B20" w:rsidRPr="003F4E9F" w:rsidRDefault="00476272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ll questions are compulsory.</w:t>
      </w:r>
    </w:p>
    <w:p w14:paraId="323789FC" w14:textId="39833AFE" w:rsidR="00AE1AD5" w:rsidRPr="001B4B20" w:rsidRDefault="00AE1AD5" w:rsidP="001B4B20">
      <w:pPr>
        <w:pStyle w:val="NoSpacing"/>
        <w:pBdr>
          <w:bottom w:val="single" w:sz="4" w:space="1" w:color="auto"/>
        </w:pBdr>
        <w:rPr>
          <w:sz w:val="10"/>
        </w:rPr>
      </w:pPr>
    </w:p>
    <w:p w14:paraId="1B812CF8" w14:textId="77777777" w:rsidR="001B4B20" w:rsidRDefault="001B4B20" w:rsidP="001B4B20">
      <w:pPr>
        <w:pStyle w:val="NoSpacing"/>
      </w:pPr>
    </w:p>
    <w:p w14:paraId="628DD849" w14:textId="0C04496A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404ECA07" w14:textId="332E7E54" w:rsidR="003F4E9F" w:rsidRDefault="003F4E9F" w:rsidP="00EC2551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634EA2">
        <w:rPr>
          <w:rFonts w:ascii="Arial" w:hAnsi="Arial" w:cs="Arial"/>
          <w:b/>
          <w:sz w:val="24"/>
          <w:szCs w:val="24"/>
        </w:rPr>
        <w:t>2</w:t>
      </w:r>
      <w:r w:rsidR="00006458">
        <w:rPr>
          <w:rFonts w:ascii="Arial" w:hAnsi="Arial" w:cs="Arial"/>
          <w:b/>
          <w:sz w:val="24"/>
          <w:szCs w:val="24"/>
        </w:rPr>
        <w:t xml:space="preserve"> marks.</w:t>
      </w:r>
      <w:r w:rsidR="00006458">
        <w:rPr>
          <w:rFonts w:ascii="Arial" w:hAnsi="Arial" w:cs="Arial"/>
          <w:b/>
          <w:sz w:val="24"/>
          <w:szCs w:val="24"/>
        </w:rPr>
        <w:tab/>
        <w:t xml:space="preserve">              (5</w:t>
      </w:r>
      <w:r w:rsidR="005D56B8">
        <w:rPr>
          <w:rFonts w:ascii="Arial" w:hAnsi="Arial" w:cs="Arial"/>
          <w:b/>
          <w:sz w:val="24"/>
          <w:szCs w:val="24"/>
        </w:rPr>
        <w:t>Qx 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006458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6F5CA941" w14:textId="497915A9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1. </w:t>
      </w:r>
      <w:r w:rsidRPr="008E5BEE">
        <w:rPr>
          <w:rFonts w:ascii="Arial" w:hAnsi="Arial" w:cs="Arial"/>
          <w:sz w:val="24"/>
          <w:szCs w:val="24"/>
        </w:rPr>
        <w:t>Define the terms state space, action space, goal and reward</w:t>
      </w:r>
      <w:r w:rsidR="00C773BA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5FE7AA06" w14:textId="5B0E1CD8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2. </w:t>
      </w:r>
      <w:r w:rsidR="00AC02E1">
        <w:rPr>
          <w:rFonts w:ascii="Arial" w:hAnsi="Arial" w:cs="Arial"/>
          <w:sz w:val="24"/>
          <w:szCs w:val="24"/>
        </w:rPr>
        <w:t xml:space="preserve">Define the Bellman equation for V(s) in a stochastic environment with a deterministic policy.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27D17D4E" w14:textId="2829F084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3. </w:t>
      </w:r>
      <w:r w:rsidR="00AC02E1">
        <w:rPr>
          <w:rFonts w:ascii="Arial" w:hAnsi="Arial" w:cs="Arial"/>
          <w:sz w:val="24"/>
          <w:szCs w:val="24"/>
        </w:rPr>
        <w:t xml:space="preserve">Define the return of an episode in an episodic task with an example. </w:t>
      </w:r>
      <w:r w:rsidR="00E40251">
        <w:rPr>
          <w:rFonts w:ascii="Arial" w:hAnsi="Arial" w:cs="Arial"/>
          <w:sz w:val="24"/>
          <w:szCs w:val="24"/>
        </w:rPr>
        <w:t xml:space="preserve">   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734F7E45" w14:textId="278E01E4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4. </w:t>
      </w:r>
      <w:r w:rsidR="00AC02E1">
        <w:rPr>
          <w:rFonts w:ascii="Arial" w:hAnsi="Arial" w:cs="Arial"/>
          <w:sz w:val="24"/>
          <w:szCs w:val="24"/>
        </w:rPr>
        <w:t xml:space="preserve">Differentiate finite and infinite horizon.                       </w:t>
      </w:r>
      <w:r w:rsidR="00C773BA">
        <w:rPr>
          <w:rFonts w:ascii="Arial" w:hAnsi="Arial" w:cs="Arial"/>
          <w:sz w:val="24"/>
          <w:szCs w:val="24"/>
        </w:rPr>
        <w:tab/>
      </w:r>
      <w:r w:rsidR="00C773BA">
        <w:rPr>
          <w:rFonts w:ascii="Arial" w:hAnsi="Arial" w:cs="Arial"/>
          <w:sz w:val="24"/>
          <w:szCs w:val="24"/>
        </w:rPr>
        <w:tab/>
      </w:r>
      <w:r w:rsidR="00C773BA">
        <w:rPr>
          <w:rFonts w:ascii="Arial" w:hAnsi="Arial" w:cs="Arial"/>
          <w:sz w:val="24"/>
          <w:szCs w:val="24"/>
        </w:rPr>
        <w:tab/>
        <w:t>(C.O.1) [L2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7EA1338" w14:textId="40CBA790" w:rsidR="00A132B7" w:rsidRDefault="008E5BEE" w:rsidP="00A132B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5. </w:t>
      </w:r>
      <w:r w:rsidR="001D4299">
        <w:rPr>
          <w:rFonts w:ascii="Arial" w:hAnsi="Arial" w:cs="Arial"/>
          <w:sz w:val="24"/>
          <w:szCs w:val="24"/>
        </w:rPr>
        <w:t xml:space="preserve">Differentiate </w:t>
      </w:r>
      <w:r w:rsidRPr="008E5BEE">
        <w:rPr>
          <w:rFonts w:ascii="Arial" w:hAnsi="Arial" w:cs="Arial"/>
          <w:sz w:val="24"/>
          <w:szCs w:val="24"/>
        </w:rPr>
        <w:t xml:space="preserve">on </w:t>
      </w:r>
      <w:r w:rsidR="001D4299">
        <w:rPr>
          <w:rFonts w:ascii="Arial" w:hAnsi="Arial" w:cs="Arial"/>
          <w:sz w:val="24"/>
          <w:szCs w:val="24"/>
        </w:rPr>
        <w:t xml:space="preserve">policy </w:t>
      </w:r>
      <w:r w:rsidRPr="008E5BEE">
        <w:rPr>
          <w:rFonts w:ascii="Arial" w:hAnsi="Arial" w:cs="Arial"/>
          <w:sz w:val="24"/>
          <w:szCs w:val="24"/>
        </w:rPr>
        <w:t>and off policy in Monte-Carlo control techniques.</w:t>
      </w:r>
      <w:r>
        <w:rPr>
          <w:rFonts w:ascii="Arial" w:hAnsi="Arial" w:cs="Arial"/>
          <w:sz w:val="24"/>
          <w:szCs w:val="24"/>
        </w:rPr>
        <w:t xml:space="preserve"> (C.O.</w:t>
      </w:r>
      <w:r w:rsidR="002B2020">
        <w:rPr>
          <w:rFonts w:ascii="Arial" w:hAnsi="Arial" w:cs="Arial"/>
          <w:sz w:val="24"/>
          <w:szCs w:val="24"/>
        </w:rPr>
        <w:t>2</w:t>
      </w:r>
      <w:r w:rsidR="00C773BA">
        <w:rPr>
          <w:rFonts w:ascii="Arial" w:hAnsi="Arial" w:cs="Arial"/>
          <w:sz w:val="24"/>
          <w:szCs w:val="24"/>
        </w:rPr>
        <w:t>) [L2</w:t>
      </w:r>
      <w:r w:rsidRPr="00954B5A">
        <w:rPr>
          <w:rFonts w:ascii="Arial" w:hAnsi="Arial" w:cs="Arial"/>
          <w:sz w:val="24"/>
          <w:szCs w:val="24"/>
        </w:rPr>
        <w:t>]</w:t>
      </w:r>
      <w:r w:rsidR="00A132B7" w:rsidRPr="00954B5A">
        <w:rPr>
          <w:rFonts w:ascii="Arial" w:hAnsi="Arial" w:cs="Arial"/>
          <w:sz w:val="24"/>
          <w:szCs w:val="24"/>
        </w:rPr>
        <w:t xml:space="preserve">    </w:t>
      </w:r>
    </w:p>
    <w:p w14:paraId="301B0F93" w14:textId="3FBA2934" w:rsidR="003F4E9F" w:rsidRDefault="00463934" w:rsidP="008E5BEE">
      <w:pPr>
        <w:rPr>
          <w:rFonts w:ascii="Arial" w:hAnsi="Arial" w:cs="Arial"/>
          <w:b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</w:t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3F4E9F" w:rsidRPr="004247E2">
        <w:rPr>
          <w:rFonts w:ascii="Arial" w:hAnsi="Arial" w:cs="Arial"/>
          <w:b/>
          <w:sz w:val="24"/>
          <w:szCs w:val="24"/>
        </w:rPr>
        <w:t>Part B</w:t>
      </w:r>
      <w:r w:rsidR="003F4E9F"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3B10CE9C" w14:textId="5B27870B" w:rsidR="00D22BE2" w:rsidRDefault="003F4E9F" w:rsidP="00D22BE2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634EA2">
        <w:rPr>
          <w:rFonts w:ascii="Arial" w:hAnsi="Arial" w:cs="Arial"/>
          <w:b/>
          <w:sz w:val="24"/>
          <w:szCs w:val="24"/>
        </w:rPr>
        <w:t>1</w:t>
      </w:r>
      <w:r w:rsidR="0039270F" w:rsidRPr="0039270F">
        <w:rPr>
          <w:rFonts w:ascii="Arial" w:hAnsi="Arial" w:cs="Arial"/>
          <w:b/>
          <w:sz w:val="24"/>
          <w:szCs w:val="24"/>
          <w:u w:val="single"/>
        </w:rPr>
        <w:t>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006458">
        <w:rPr>
          <w:rFonts w:ascii="Arial" w:hAnsi="Arial" w:cs="Arial"/>
          <w:b/>
          <w:sz w:val="24"/>
          <w:szCs w:val="24"/>
        </w:rPr>
        <w:t xml:space="preserve">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8B3D1D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8B3D1D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B3D1D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40867B72" w14:textId="268B15E8" w:rsidR="00AC02E1" w:rsidRDefault="000E0D33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g">
            <w:drawing>
              <wp:anchor distT="0" distB="0" distL="114300" distR="114300" simplePos="0" relativeHeight="251673603" behindDoc="0" locked="0" layoutInCell="1" allowOverlap="1" wp14:anchorId="40D41EE7" wp14:editId="40C1B3C2">
                <wp:simplePos x="0" y="0"/>
                <wp:positionH relativeFrom="column">
                  <wp:posOffset>373380</wp:posOffset>
                </wp:positionH>
                <wp:positionV relativeFrom="paragraph">
                  <wp:posOffset>306070</wp:posOffset>
                </wp:positionV>
                <wp:extent cx="4594860" cy="2156460"/>
                <wp:effectExtent l="0" t="0" r="1524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4860" cy="2156460"/>
                          <a:chOff x="0" y="0"/>
                          <a:chExt cx="4594860" cy="2156460"/>
                        </a:xfrm>
                      </wpg:grpSpPr>
                      <wps:wsp>
                        <wps:cNvPr id="6" name="Oval 6"/>
                        <wps:cNvSpPr/>
                        <wps:spPr>
                          <a:xfrm>
                            <a:off x="4008120" y="274320"/>
                            <a:ext cx="58674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B17E85" w14:textId="19467F2E" w:rsidR="00AC02E1" w:rsidRPr="00AC02E1" w:rsidRDefault="00AC02E1" w:rsidP="00AC02E1">
                              <w:pPr>
                                <w:jc w:val="center"/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 w:rsidR="0004213E">
                                <w:rPr>
                                  <w:color w:val="000000" w:themeColor="text1"/>
                                  <w:lang w:val="en-I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2484120" y="510540"/>
                            <a:ext cx="1592580" cy="5029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Oval 3"/>
                        <wps:cNvSpPr/>
                        <wps:spPr>
                          <a:xfrm>
                            <a:off x="0" y="822960"/>
                            <a:ext cx="58674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621727" w14:textId="1C122089" w:rsidR="00AC02E1" w:rsidRPr="00AC02E1" w:rsidRDefault="00AC02E1" w:rsidP="00AC02E1">
                              <w:pPr>
                                <w:jc w:val="center"/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S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723900" y="365760"/>
                            <a:ext cx="1051560" cy="5257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B56098" w14:textId="2004CFBF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 xml:space="preserve">         A0</w:t>
                              </w:r>
                            </w:p>
                            <w:p w14:paraId="1140ABC4" w14:textId="74EC7F8E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P(s1|s0,A0) = 1</w:t>
                              </w:r>
                            </w:p>
                            <w:p w14:paraId="27FD4C07" w14:textId="77777777" w:rsidR="0004213E" w:rsidRPr="0004213E" w:rsidRDefault="0004213E">
                              <w:pPr>
                                <w:rPr>
                                  <w:lang w:val="en-I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1859280" y="769620"/>
                            <a:ext cx="58674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698043" w14:textId="7DAECC0F" w:rsidR="00AC02E1" w:rsidRPr="00AC02E1" w:rsidRDefault="00AC02E1" w:rsidP="00AC02E1">
                              <w:pPr>
                                <w:jc w:val="center"/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 w:rsidR="0004213E">
                                <w:rPr>
                                  <w:color w:val="000000" w:themeColor="text1"/>
                                  <w:lang w:val="en-I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324100" y="0"/>
                            <a:ext cx="1253836" cy="6172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0034538" w14:textId="46EC99B0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 xml:space="preserve">          A1</w:t>
                              </w:r>
                            </w:p>
                            <w:p w14:paraId="6883334F" w14:textId="72B38B61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P(s2|s1,A1) = 0.7</w:t>
                              </w:r>
                            </w:p>
                            <w:p w14:paraId="6CF708D0" w14:textId="205F9024" w:rsidR="0004213E" w:rsidRDefault="005627EB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m:oMathPara>
                                <m:oMath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I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s1s2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A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lang w:val="en-IN"/>
                                    </w:rPr>
                                    <m:t>=3</m:t>
                                  </m:r>
                                </m:oMath>
                              </m:oMathPara>
                            </w:p>
                            <w:p w14:paraId="371240B0" w14:textId="77777777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</w:p>
                            <w:p w14:paraId="0C543FDC" w14:textId="77777777" w:rsidR="0004213E" w:rsidRPr="0004213E" w:rsidRDefault="0004213E" w:rsidP="0004213E">
                              <w:pPr>
                                <w:rPr>
                                  <w:lang w:val="en-I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3962400" y="1325880"/>
                            <a:ext cx="586740" cy="37338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44DC4B" w14:textId="6F44A1BC" w:rsidR="00AC02E1" w:rsidRPr="00AC02E1" w:rsidRDefault="00AC02E1" w:rsidP="00AC02E1">
                              <w:pPr>
                                <w:jc w:val="center"/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S</w:t>
                              </w:r>
                              <w:r w:rsidR="0004213E">
                                <w:rPr>
                                  <w:color w:val="000000" w:themeColor="text1"/>
                                  <w:lang w:val="en-I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Arrow Connector 10"/>
                        <wps:cNvCnPr/>
                        <wps:spPr>
                          <a:xfrm flipV="1">
                            <a:off x="601980" y="982980"/>
                            <a:ext cx="1295400" cy="1524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2339340" y="1539240"/>
                            <a:ext cx="1163782" cy="6172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CCB9560" w14:textId="77777777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 xml:space="preserve">          A1</w:t>
                              </w:r>
                            </w:p>
                            <w:p w14:paraId="792E3028" w14:textId="5B2FB783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P(s3|s1,A1) = 0.3</w:t>
                              </w:r>
                            </w:p>
                            <w:p w14:paraId="7BFA55C7" w14:textId="51332424" w:rsidR="0004213E" w:rsidRDefault="005627EB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  <m:oMathPara>
                                <m:oMath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I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s1s3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lang w:val="en-IN"/>
                                        </w:rPr>
                                        <m:t>A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lang w:val="en-IN"/>
                                    </w:rPr>
                                    <m:t>=+1</m:t>
                                  </m:r>
                                </m:oMath>
                              </m:oMathPara>
                            </w:p>
                            <w:p w14:paraId="4DB9BF2F" w14:textId="77777777" w:rsidR="0004213E" w:rsidRDefault="0004213E" w:rsidP="0004213E">
                              <w:pPr>
                                <w:spacing w:after="0" w:line="240" w:lineRule="auto"/>
                                <w:rPr>
                                  <w:lang w:val="en-IN"/>
                                </w:rPr>
                              </w:pPr>
                            </w:p>
                            <w:p w14:paraId="69E84CB5" w14:textId="77777777" w:rsidR="0004213E" w:rsidRPr="0004213E" w:rsidRDefault="0004213E" w:rsidP="0004213E">
                              <w:pPr>
                                <w:rPr>
                                  <w:lang w:val="en-I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Arrow Connector 12"/>
                        <wps:cNvCnPr/>
                        <wps:spPr>
                          <a:xfrm>
                            <a:off x="2324100" y="1112520"/>
                            <a:ext cx="1706880" cy="4953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640080" y="1074420"/>
                            <a:ext cx="1051560" cy="5257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573F84" w14:textId="6FE16405" w:rsidR="0004213E" w:rsidRPr="0004213E" w:rsidRDefault="005627EB" w:rsidP="0004213E">
                              <w:pPr>
                                <w:spacing w:after="120" w:line="240" w:lineRule="auto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m:oMathPara>
                                <m:oMath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  <w:lang w:val="en-I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en-IN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en-IN"/>
                                        </w:rPr>
                                        <m:t>s0s1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lang w:val="en-IN"/>
                                        </w:rPr>
                                        <m:t>a0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lang w:val="en-IN"/>
                                    </w:rPr>
                                    <m:t>=2</m:t>
                                  </m:r>
                                </m:oMath>
                              </m:oMathPara>
                            </w:p>
                            <w:p w14:paraId="082C7F67" w14:textId="77777777" w:rsidR="0004213E" w:rsidRPr="0004213E" w:rsidRDefault="0004213E" w:rsidP="0004213E">
                              <w:pPr>
                                <w:rPr>
                                  <w:lang w:val="en-I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>
            <w:pict>
              <v:group w14:anchorId="40D41EE7" id="Group 1" o:spid="_x0000_s1028" style="position:absolute;margin-left:29.4pt;margin-top:24.1pt;width:361.8pt;height:169.8pt;z-index:251673603" coordsize="45948,21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">
                <v:oval id="Oval 6" o:spid="_x0000_s1029" style="position:absolute;left:40081;top:2743;width:5867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" filled="f" strokecolor="black [3213]" strokeweight="1pt">
                  <v:stroke joinstyle="miter"/>
                  <v:textbox>
                    <w:txbxContent>
                      <w:p w14:paraId="6EB17E85" w14:textId="19467F2E" w:rsidR="00AC02E1" w:rsidRPr="00AC02E1" w:rsidRDefault="00AC02E1" w:rsidP="00AC02E1">
                        <w:pPr>
                          <w:jc w:val="center"/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S</w:t>
                        </w:r>
                        <w:r w:rsidR="0004213E">
                          <w:rPr>
                            <w:color w:val="000000" w:themeColor="text1"/>
                            <w:lang w:val="en-IN"/>
                          </w:rPr>
                          <w:t>2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" o:spid="_x0000_s1030" type="#_x0000_t32" style="position:absolute;left:24841;top:5105;width:15926;height:50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" strokecolor="black [3213]" strokeweight=".5pt">
                  <v:stroke endarrow="block" joinstyle="miter"/>
                </v:shape>
                <v:oval id="Oval 3" o:spid="_x0000_s1031" style="position:absolute;top:8229;width:5867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" filled="f" strokecolor="black [3213]" strokeweight="1pt">
                  <v:stroke joinstyle="miter"/>
                  <v:textbox>
                    <w:txbxContent>
                      <w:p w14:paraId="12621727" w14:textId="1C122089" w:rsidR="00AC02E1" w:rsidRPr="00AC02E1" w:rsidRDefault="00AC02E1" w:rsidP="00AC02E1">
                        <w:pPr>
                          <w:jc w:val="center"/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S0</w:t>
                        </w:r>
                      </w:p>
                    </w:txbxContent>
                  </v:textbox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2" type="#_x0000_t202" style="position:absolute;left:7239;top:3657;width:10515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2AB56098" w14:textId="2004CFBF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 xml:space="preserve">         A0</w:t>
                        </w:r>
                      </w:p>
                      <w:p w14:paraId="1140ABC4" w14:textId="74EC7F8E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P(s1|s0,A0) = 1</w:t>
                        </w:r>
                      </w:p>
                      <w:p w14:paraId="27FD4C07" w14:textId="77777777" w:rsidR="0004213E" w:rsidRPr="0004213E" w:rsidRDefault="0004213E">
                        <w:pPr>
                          <w:rPr>
                            <w:lang w:val="en-IN"/>
                          </w:rPr>
                        </w:pPr>
                      </w:p>
                    </w:txbxContent>
                  </v:textbox>
                </v:shape>
                <v:oval id="Oval 4" o:spid="_x0000_s1033" style="position:absolute;left:18592;top:7696;width:5868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" filled="f" strokecolor="black [3213]" strokeweight="1pt">
                  <v:stroke joinstyle="miter"/>
                  <v:textbox>
                    <w:txbxContent>
                      <w:p w14:paraId="43698043" w14:textId="7DAECC0F" w:rsidR="00AC02E1" w:rsidRPr="00AC02E1" w:rsidRDefault="00AC02E1" w:rsidP="00AC02E1">
                        <w:pPr>
                          <w:jc w:val="center"/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S</w:t>
                        </w:r>
                        <w:r w:rsidR="0004213E">
                          <w:rPr>
                            <w:color w:val="000000" w:themeColor="text1"/>
                            <w:lang w:val="en-IN"/>
                          </w:rPr>
                          <w:t>1</w:t>
                        </w:r>
                      </w:p>
                    </w:txbxContent>
                  </v:textbox>
                </v:oval>
                <v:shape id="Text Box 15" o:spid="_x0000_s1034" type="#_x0000_t202" style="position:absolute;left:23241;width:12538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10034538" w14:textId="46EC99B0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 xml:space="preserve">          A1</w:t>
                        </w:r>
                      </w:p>
                      <w:p w14:paraId="6883334F" w14:textId="72B38B61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P(s2|s1,A1) = 0.7</w:t>
                        </w:r>
                      </w:p>
                      <w:p w14:paraId="6CF708D0" w14:textId="205F9024" w:rsidR="0004213E" w:rsidRDefault="000E0D33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m:oMathPara>
                          <m:oMath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I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s1s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A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lang w:val="en-IN"/>
                              </w:rPr>
                              <m:t>=3</m:t>
                            </m:r>
                          </m:oMath>
                        </m:oMathPara>
                      </w:p>
                      <w:p w14:paraId="371240B0" w14:textId="77777777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</w:p>
                      <w:p w14:paraId="0C543FDC" w14:textId="77777777" w:rsidR="0004213E" w:rsidRPr="0004213E" w:rsidRDefault="0004213E" w:rsidP="0004213E">
                        <w:pPr>
                          <w:rPr>
                            <w:lang w:val="en-IN"/>
                          </w:rPr>
                        </w:pPr>
                      </w:p>
                    </w:txbxContent>
                  </v:textbox>
                </v:shape>
                <v:oval id="Oval 9" o:spid="_x0000_s1035" style="position:absolute;left:39624;top:13258;width:5867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" filled="f" strokecolor="black [3213]" strokeweight="1pt">
                  <v:stroke joinstyle="miter"/>
                  <v:textbox>
                    <w:txbxContent>
                      <w:p w14:paraId="3F44DC4B" w14:textId="6F44A1BC" w:rsidR="00AC02E1" w:rsidRPr="00AC02E1" w:rsidRDefault="00AC02E1" w:rsidP="00AC02E1">
                        <w:pPr>
                          <w:jc w:val="center"/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S</w:t>
                        </w:r>
                        <w:r w:rsidR="0004213E">
                          <w:rPr>
                            <w:color w:val="000000" w:themeColor="text1"/>
                            <w:lang w:val="en-IN"/>
                          </w:rPr>
                          <w:t>3</w:t>
                        </w:r>
                      </w:p>
                    </w:txbxContent>
                  </v:textbox>
                </v:oval>
                <v:shape id="Straight Arrow Connector 10" o:spid="_x0000_s1036" type="#_x0000_t32" style="position:absolute;left:6019;top:9829;width:12954;height:1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" strokecolor="black [3213]" strokeweight=".5pt">
                  <v:stroke endarrow="block" joinstyle="miter"/>
                </v:shape>
                <v:shape id="Text Box 17" o:spid="_x0000_s1037" type="#_x0000_t202" style="position:absolute;left:23393;top:15392;width:11638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0CCB9560" w14:textId="77777777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 xml:space="preserve">          A1</w:t>
                        </w:r>
                      </w:p>
                      <w:p w14:paraId="792E3028" w14:textId="5B2FB783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w:r>
                          <w:rPr>
                            <w:lang w:val="en-IN"/>
                          </w:rPr>
                          <w:t>P(s3|s1,A1) = 0.3</w:t>
                        </w:r>
                      </w:p>
                      <w:p w14:paraId="7BFA55C7" w14:textId="51332424" w:rsidR="0004213E" w:rsidRDefault="000E0D33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  <m:oMathPara>
                          <m:oMath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I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s1s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lang w:val="en-IN"/>
                                  </w:rPr>
                                  <m:t>A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lang w:val="en-IN"/>
                              </w:rPr>
                              <m:t>=+1</m:t>
                            </m:r>
                          </m:oMath>
                        </m:oMathPara>
                      </w:p>
                      <w:p w14:paraId="4DB9BF2F" w14:textId="77777777" w:rsidR="0004213E" w:rsidRDefault="0004213E" w:rsidP="0004213E">
                        <w:pPr>
                          <w:spacing w:after="0" w:line="240" w:lineRule="auto"/>
                          <w:rPr>
                            <w:lang w:val="en-IN"/>
                          </w:rPr>
                        </w:pPr>
                      </w:p>
                      <w:p w14:paraId="69E84CB5" w14:textId="77777777" w:rsidR="0004213E" w:rsidRPr="0004213E" w:rsidRDefault="0004213E" w:rsidP="0004213E">
                        <w:pPr>
                          <w:rPr>
                            <w:lang w:val="en-IN"/>
                          </w:rPr>
                        </w:pPr>
                      </w:p>
                    </w:txbxContent>
                  </v:textbox>
                </v:shape>
                <v:shape id="Straight Arrow Connector 12" o:spid="_x0000_s1038" type="#_x0000_t32" style="position:absolute;left:23241;top:11125;width:17068;height:49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" strokecolor="black [3213]" strokeweight=".5pt">
                  <v:stroke endarrow="block" joinstyle="miter"/>
                </v:shape>
                <v:shape id="Text Box 14" o:spid="_x0000_s1039" type="#_x0000_t202" style="position:absolute;left:6400;top:10744;width:10516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22573F84" w14:textId="6FE16405" w:rsidR="0004213E" w:rsidRPr="0004213E" w:rsidRDefault="000E0D33" w:rsidP="0004213E">
                        <w:pPr>
                          <w:spacing w:after="120" w:line="240" w:lineRule="auto"/>
                          <w:rPr>
                            <w:sz w:val="24"/>
                            <w:szCs w:val="24"/>
                            <w:lang w:val="en-IN"/>
                          </w:rPr>
                        </w:pPr>
                        <m:oMathPara>
                          <m:oMath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lang w:val="en-I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en-I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en-IN"/>
                                  </w:rPr>
                                  <m:t>s0s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lang w:val="en-IN"/>
                                  </w:rPr>
                                  <m:t>a0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en-IN"/>
                              </w:rPr>
                              <m:t>=2</m:t>
                            </m:r>
                          </m:oMath>
                        </m:oMathPara>
                      </w:p>
                      <w:p w14:paraId="082C7F67" w14:textId="77777777" w:rsidR="0004213E" w:rsidRPr="0004213E" w:rsidRDefault="0004213E" w:rsidP="0004213E">
                        <w:pPr>
                          <w:rPr>
                            <w:lang w:val="en-IN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062638">
        <w:rPr>
          <w:rFonts w:ascii="Arial" w:hAnsi="Arial" w:cs="Arial"/>
          <w:sz w:val="24"/>
          <w:szCs w:val="24"/>
        </w:rPr>
        <w:t>Q.NO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3A1A75">
        <w:rPr>
          <w:rFonts w:ascii="Arial" w:hAnsi="Arial" w:cs="Arial"/>
          <w:sz w:val="24"/>
          <w:szCs w:val="24"/>
        </w:rPr>
        <w:t>6</w:t>
      </w:r>
      <w:r w:rsidR="00D22BE2">
        <w:rPr>
          <w:rFonts w:ascii="Arial" w:hAnsi="Arial" w:cs="Arial"/>
          <w:sz w:val="24"/>
          <w:szCs w:val="24"/>
        </w:rPr>
        <w:t>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BF2DA0">
        <w:rPr>
          <w:rFonts w:ascii="Arial" w:hAnsi="Arial" w:cs="Arial"/>
          <w:color w:val="000000" w:themeColor="text1"/>
          <w:sz w:val="24"/>
          <w:szCs w:val="24"/>
        </w:rPr>
        <w:t>Find the value of all states</w:t>
      </w:r>
      <w:r w:rsidR="00AC02E1" w:rsidRPr="0004213E">
        <w:rPr>
          <w:rFonts w:ascii="Arial" w:hAnsi="Arial" w:cs="Arial"/>
          <w:color w:val="000000" w:themeColor="text1"/>
          <w:sz w:val="24"/>
          <w:szCs w:val="24"/>
        </w:rPr>
        <w:t xml:space="preserve"> in the environment given below using Bellman equation, where s2 and s3 are the final states</w:t>
      </w:r>
      <w:r w:rsidR="00AC02E1" w:rsidRPr="00AC02E1">
        <w:rPr>
          <w:rFonts w:ascii="Arial" w:hAnsi="Arial" w:cs="Arial"/>
          <w:color w:val="FF0000"/>
          <w:sz w:val="24"/>
          <w:szCs w:val="24"/>
        </w:rPr>
        <w:t xml:space="preserve">.   </w:t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A52158">
        <w:rPr>
          <w:rFonts w:ascii="Arial" w:hAnsi="Arial" w:cs="Arial"/>
          <w:sz w:val="24"/>
          <w:szCs w:val="24"/>
        </w:rPr>
        <w:t>(C.O.1) [L</w:t>
      </w:r>
      <w:r w:rsidR="00EC2551">
        <w:rPr>
          <w:rFonts w:ascii="Arial" w:hAnsi="Arial" w:cs="Arial"/>
          <w:sz w:val="24"/>
          <w:szCs w:val="24"/>
        </w:rPr>
        <w:t>3</w:t>
      </w:r>
      <w:r w:rsidR="00A52158">
        <w:rPr>
          <w:rFonts w:ascii="Arial" w:hAnsi="Arial" w:cs="Arial"/>
          <w:sz w:val="24"/>
          <w:szCs w:val="24"/>
        </w:rPr>
        <w:t>]</w:t>
      </w:r>
      <w:r w:rsidR="00A52158" w:rsidRPr="00954B5A">
        <w:rPr>
          <w:rFonts w:ascii="Arial" w:hAnsi="Arial" w:cs="Arial"/>
          <w:sz w:val="24"/>
          <w:szCs w:val="24"/>
        </w:rPr>
        <w:t xml:space="preserve"> </w:t>
      </w:r>
    </w:p>
    <w:p w14:paraId="2ED10562" w14:textId="34D39BCA" w:rsidR="00A52158" w:rsidRDefault="00A52158" w:rsidP="008639DC">
      <w:pPr>
        <w:rPr>
          <w:rFonts w:ascii="Arial" w:hAnsi="Arial" w:cs="Arial"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</w:t>
      </w:r>
      <w:r w:rsidR="00AC02E1">
        <w:rPr>
          <w:rFonts w:ascii="Arial" w:hAnsi="Arial" w:cs="Arial"/>
          <w:sz w:val="24"/>
          <w:szCs w:val="24"/>
        </w:rPr>
        <w:t xml:space="preserve"> </w:t>
      </w:r>
    </w:p>
    <w:p w14:paraId="795888B8" w14:textId="08452A9F" w:rsidR="00AC02E1" w:rsidRDefault="00AC02E1" w:rsidP="008639DC">
      <w:pPr>
        <w:rPr>
          <w:rFonts w:ascii="Arial" w:hAnsi="Arial" w:cs="Arial"/>
          <w:sz w:val="24"/>
          <w:szCs w:val="24"/>
        </w:rPr>
      </w:pPr>
    </w:p>
    <w:p w14:paraId="4658FFA1" w14:textId="275A682B" w:rsidR="00AC02E1" w:rsidRDefault="00AC02E1" w:rsidP="008639DC">
      <w:pPr>
        <w:rPr>
          <w:rFonts w:ascii="Arial" w:hAnsi="Arial" w:cs="Arial"/>
          <w:sz w:val="24"/>
          <w:szCs w:val="24"/>
        </w:rPr>
      </w:pPr>
    </w:p>
    <w:p w14:paraId="7E416A27" w14:textId="42FE2FF3" w:rsidR="00AC02E1" w:rsidRDefault="00AC02E1" w:rsidP="008639DC">
      <w:pPr>
        <w:rPr>
          <w:rFonts w:ascii="Arial" w:hAnsi="Arial" w:cs="Arial"/>
          <w:sz w:val="24"/>
          <w:szCs w:val="24"/>
        </w:rPr>
      </w:pPr>
    </w:p>
    <w:p w14:paraId="53802379" w14:textId="2C624E77" w:rsidR="00AC02E1" w:rsidRPr="00AC02E1" w:rsidRDefault="00AC02E1" w:rsidP="008639DC">
      <w:pPr>
        <w:rPr>
          <w:rFonts w:ascii="Arial" w:hAnsi="Arial" w:cs="Arial"/>
          <w:sz w:val="24"/>
          <w:szCs w:val="24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</w:p>
    <w:p w14:paraId="17DB61C7" w14:textId="77777777" w:rsidR="00AC02E1" w:rsidRDefault="00AC02E1" w:rsidP="008639DC">
      <w:pPr>
        <w:rPr>
          <w:rFonts w:ascii="Arial" w:hAnsi="Arial" w:cs="Arial"/>
          <w:sz w:val="24"/>
          <w:szCs w:val="24"/>
        </w:rPr>
      </w:pPr>
    </w:p>
    <w:p w14:paraId="01953542" w14:textId="73419F79" w:rsidR="003F4E9F" w:rsidRDefault="001D53F5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6C3744B" w14:textId="5A467049" w:rsidR="00A539E8" w:rsidRDefault="003A1A75" w:rsidP="0006263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Q.NO. 7</w:t>
      </w:r>
      <w:r w:rsidR="00062638">
        <w:rPr>
          <w:rFonts w:ascii="Arial" w:hAnsi="Arial" w:cs="Arial"/>
          <w:sz w:val="24"/>
          <w:szCs w:val="24"/>
        </w:rPr>
        <w:t>.</w:t>
      </w:r>
      <w:r w:rsidR="00D22BE2">
        <w:rPr>
          <w:rFonts w:ascii="Arial" w:hAnsi="Arial" w:cs="Arial"/>
          <w:sz w:val="24"/>
          <w:szCs w:val="24"/>
        </w:rPr>
        <w:t xml:space="preserve"> </w:t>
      </w:r>
      <w:r w:rsidR="0050692C">
        <w:rPr>
          <w:rFonts w:ascii="Arial" w:hAnsi="Arial" w:cs="Arial"/>
          <w:color w:val="000000" w:themeColor="text1"/>
          <w:sz w:val="24"/>
          <w:szCs w:val="24"/>
        </w:rPr>
        <w:t xml:space="preserve">The RL agent has to find an </w:t>
      </w:r>
      <w:r w:rsidR="00BF2DA0" w:rsidRPr="00BF2DA0">
        <w:rPr>
          <w:rFonts w:ascii="Arial" w:hAnsi="Arial" w:cs="Arial"/>
          <w:color w:val="000000" w:themeColor="text1"/>
          <w:sz w:val="24"/>
          <w:szCs w:val="24"/>
        </w:rPr>
        <w:t>optimal policy</w:t>
      </w:r>
      <w:r w:rsidR="0050692C">
        <w:rPr>
          <w:rFonts w:ascii="Arial" w:hAnsi="Arial" w:cs="Arial"/>
          <w:color w:val="000000" w:themeColor="text1"/>
          <w:sz w:val="24"/>
          <w:szCs w:val="24"/>
        </w:rPr>
        <w:t xml:space="preserve"> in an environment whose model dynamics is known. Name the algorithm(s) for the same. Explain one of them in detail. </w:t>
      </w:r>
      <w:r w:rsidR="00062638" w:rsidRPr="00BF2DA0">
        <w:rPr>
          <w:rFonts w:ascii="Arial" w:hAnsi="Arial" w:cs="Arial"/>
          <w:color w:val="000000" w:themeColor="text1"/>
          <w:sz w:val="24"/>
          <w:szCs w:val="24"/>
        </w:rPr>
        <w:t xml:space="preserve">      </w:t>
      </w:r>
      <w:r w:rsidR="00FE2F65" w:rsidRPr="00BF2DA0">
        <w:rPr>
          <w:rFonts w:ascii="Arial" w:hAnsi="Arial" w:cs="Arial"/>
          <w:color w:val="000000" w:themeColor="text1"/>
          <w:sz w:val="24"/>
          <w:szCs w:val="24"/>
        </w:rPr>
        <w:t xml:space="preserve">            </w:t>
      </w:r>
      <w:r w:rsidR="00062638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FE2F65">
        <w:rPr>
          <w:rFonts w:ascii="Arial" w:hAnsi="Arial" w:cs="Arial"/>
          <w:sz w:val="24"/>
          <w:szCs w:val="24"/>
        </w:rPr>
        <w:t>) [L</w:t>
      </w:r>
      <w:r w:rsidR="00BF2DA0">
        <w:rPr>
          <w:rFonts w:ascii="Arial" w:hAnsi="Arial" w:cs="Arial"/>
          <w:sz w:val="24"/>
          <w:szCs w:val="24"/>
        </w:rPr>
        <w:t>2</w:t>
      </w:r>
      <w:r w:rsidR="00062638">
        <w:rPr>
          <w:rFonts w:ascii="Arial" w:hAnsi="Arial" w:cs="Arial"/>
          <w:sz w:val="24"/>
          <w:szCs w:val="24"/>
        </w:rPr>
        <w:t>]</w:t>
      </w:r>
    </w:p>
    <w:p w14:paraId="540BA548" w14:textId="5244927F" w:rsidR="00D22BE2" w:rsidRDefault="00D22BE2" w:rsidP="00D22BE2">
      <w:pPr>
        <w:jc w:val="center"/>
        <w:rPr>
          <w:rFonts w:ascii="Arial" w:hAnsi="Arial" w:cs="Arial"/>
          <w:sz w:val="24"/>
          <w:szCs w:val="24"/>
        </w:rPr>
      </w:pPr>
    </w:p>
    <w:p w14:paraId="17AA7792" w14:textId="1732E8B5" w:rsidR="008E14D8" w:rsidRDefault="003A1A75" w:rsidP="008E14D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 8</w:t>
      </w:r>
      <w:r w:rsidR="008E14D8" w:rsidRPr="008E14D8">
        <w:rPr>
          <w:rFonts w:ascii="Arial" w:hAnsi="Arial" w:cs="Arial"/>
          <w:sz w:val="24"/>
          <w:szCs w:val="24"/>
        </w:rPr>
        <w:t xml:space="preserve"> </w:t>
      </w:r>
      <w:r w:rsidR="008E14D8">
        <w:rPr>
          <w:rFonts w:ascii="Arial" w:hAnsi="Arial" w:cs="Arial"/>
          <w:sz w:val="24"/>
          <w:szCs w:val="24"/>
        </w:rPr>
        <w:t xml:space="preserve">For the environment given: S : {s0,s1,s2} where s2 is the goal state                                        A : {a0,a1,a2,a3}. </w:t>
      </w:r>
    </w:p>
    <w:p w14:paraId="01B9E3C0" w14:textId="2EB2DD9D" w:rsidR="008E14D8" w:rsidRDefault="008E14D8" w:rsidP="008E14D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ut policy : </w:t>
      </w:r>
      <m:oMath>
        <m:r>
          <w:rPr>
            <w:rFonts w:ascii="Cambria Math" w:hAnsi="Cambria Math" w:cs="Arial"/>
            <w:sz w:val="24"/>
            <w:szCs w:val="24"/>
          </w:rPr>
          <m:t xml:space="preserve">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0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8</m:t>
        </m:r>
      </m:oMath>
      <w:r>
        <w:rPr>
          <w:rFonts w:ascii="Arial" w:hAnsi="Arial" w:cs="Arial"/>
          <w:sz w:val="24"/>
          <w:szCs w:val="24"/>
        </w:rPr>
        <w:t xml:space="preserve">    </w:t>
      </w:r>
      <m:oMath>
        <m:r>
          <w:rPr>
            <w:rFonts w:ascii="Cambria Math" w:hAnsi="Cambria Math" w:cs="Arial"/>
            <w:sz w:val="24"/>
            <w:szCs w:val="24"/>
          </w:rPr>
          <m:t>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1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1</m:t>
        </m:r>
      </m:oMath>
      <w:r>
        <w:rPr>
          <w:rFonts w:ascii="Arial" w:hAnsi="Arial" w:cs="Arial"/>
          <w:sz w:val="24"/>
          <w:szCs w:val="24"/>
        </w:rPr>
        <w:t xml:space="preserve">           </w:t>
      </w:r>
      <m:oMath>
        <m:r>
          <w:rPr>
            <w:rFonts w:ascii="Cambria Math" w:hAnsi="Cambria Math" w:cs="Arial"/>
            <w:sz w:val="24"/>
            <w:szCs w:val="24"/>
          </w:rPr>
          <m:t>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2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1</m:t>
        </m:r>
      </m:oMath>
      <w:r>
        <w:rPr>
          <w:rFonts w:ascii="Arial" w:hAnsi="Arial" w:cs="Arial"/>
          <w:sz w:val="24"/>
          <w:szCs w:val="24"/>
        </w:rPr>
        <w:t xml:space="preserve">        </w:t>
      </w:r>
      <m:oMath>
        <m:r>
          <w:rPr>
            <w:rFonts w:ascii="Cambria Math" w:hAnsi="Cambria Math" w:cs="Arial"/>
            <w:sz w:val="24"/>
            <w:szCs w:val="24"/>
          </w:rPr>
          <m:t xml:space="preserve"> 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3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1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>
        <w:rPr>
          <w:rFonts w:ascii="Arial" w:hAnsi="Arial" w:cs="Arial"/>
          <w:sz w:val="24"/>
          <w:szCs w:val="24"/>
        </w:rPr>
        <w:tab/>
      </w:r>
    </w:p>
    <w:p w14:paraId="5362E9B5" w14:textId="6FC2BD3F" w:rsidR="008E14D8" w:rsidRDefault="008E14D8" w:rsidP="008E14D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ward functions: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0,s1</m:t>
            </m:r>
          </m:e>
        </m:d>
        <m:r>
          <w:rPr>
            <w:rFonts w:ascii="Cambria Math" w:hAnsi="Cambria Math" w:cs="Arial"/>
            <w:sz w:val="24"/>
            <w:szCs w:val="24"/>
          </w:rPr>
          <m:t>=5</m:t>
        </m:r>
      </m:oMath>
      <w:r>
        <w:rPr>
          <w:rFonts w:ascii="Arial" w:hAnsi="Arial" w:cs="Arial"/>
          <w:sz w:val="24"/>
          <w:szCs w:val="24"/>
        </w:rPr>
        <w:t xml:space="preserve">  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1,s1</m:t>
            </m:r>
          </m:e>
        </m:d>
        <m:r>
          <w:rPr>
            <w:rFonts w:ascii="Cambria Math" w:hAnsi="Cambria Math" w:cs="Arial"/>
            <w:sz w:val="24"/>
            <w:szCs w:val="24"/>
          </w:rPr>
          <m:t>=2</m:t>
        </m:r>
      </m:oMath>
      <w:r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2,s1</m:t>
            </m:r>
          </m:e>
        </m:d>
        <m:r>
          <w:rPr>
            <w:rFonts w:ascii="Cambria Math" w:hAnsi="Cambria Math" w:cs="Arial"/>
            <w:sz w:val="24"/>
            <w:szCs w:val="24"/>
          </w:rPr>
          <m:t>=2</m:t>
        </m:r>
      </m:oMath>
      <w:r>
        <w:rPr>
          <w:rFonts w:ascii="Arial" w:hAnsi="Arial" w:cs="Arial"/>
          <w:sz w:val="24"/>
          <w:szCs w:val="24"/>
        </w:rPr>
        <w:tab/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1,a3,s2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>
        <w:rPr>
          <w:rFonts w:ascii="Arial" w:hAnsi="Arial" w:cs="Arial"/>
          <w:sz w:val="24"/>
          <w:szCs w:val="24"/>
        </w:rPr>
        <w:tab/>
      </w:r>
    </w:p>
    <w:p w14:paraId="14AC9E00" w14:textId="77777777" w:rsidR="008E14D8" w:rsidRPr="00BB490B" w:rsidRDefault="008E14D8" w:rsidP="008E14D8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 w:rsidRPr="00BB490B">
        <w:rPr>
          <w:rFonts w:ascii="Arial" w:hAnsi="Arial" w:cs="Arial"/>
          <w:sz w:val="24"/>
          <w:szCs w:val="24"/>
        </w:rPr>
        <w:t>identify the type of the policy used in each state</w:t>
      </w:r>
    </w:p>
    <w:p w14:paraId="3D3616EE" w14:textId="60BA5345" w:rsidR="008E14D8" w:rsidRPr="00BB490B" w:rsidRDefault="008E14D8" w:rsidP="008E14D8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Monte-Carlo prediction, evaluate the given policy by finding V(s). </w:t>
      </w:r>
    </w:p>
    <w:p w14:paraId="22BF74B1" w14:textId="3CB6F2F3" w:rsidR="00A260FA" w:rsidRPr="00954B5A" w:rsidRDefault="004F6705" w:rsidP="00D22BE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.                                                            </w:t>
      </w:r>
      <w:r w:rsidR="001D4299">
        <w:rPr>
          <w:rFonts w:ascii="Arial" w:hAnsi="Arial" w:cs="Arial"/>
          <w:sz w:val="24"/>
          <w:szCs w:val="24"/>
        </w:rPr>
        <w:t xml:space="preserve"> </w:t>
      </w:r>
      <w:r w:rsidR="00006458">
        <w:rPr>
          <w:rFonts w:ascii="Arial" w:hAnsi="Arial" w:cs="Arial"/>
          <w:sz w:val="24"/>
          <w:szCs w:val="24"/>
        </w:rPr>
        <w:t xml:space="preserve"> </w:t>
      </w:r>
      <w:r w:rsidR="00A260FA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2</w:t>
      </w:r>
      <w:r w:rsidR="00A260FA">
        <w:rPr>
          <w:rFonts w:ascii="Arial" w:hAnsi="Arial" w:cs="Arial"/>
          <w:sz w:val="24"/>
          <w:szCs w:val="24"/>
        </w:rPr>
        <w:t>) [L</w:t>
      </w:r>
      <w:r w:rsidR="002B2020">
        <w:rPr>
          <w:rFonts w:ascii="Arial" w:hAnsi="Arial" w:cs="Arial"/>
          <w:sz w:val="24"/>
          <w:szCs w:val="24"/>
        </w:rPr>
        <w:t>2</w:t>
      </w:r>
      <w:r w:rsidR="00A260FA">
        <w:rPr>
          <w:rFonts w:ascii="Arial" w:hAnsi="Arial" w:cs="Arial"/>
          <w:sz w:val="24"/>
          <w:szCs w:val="24"/>
        </w:rPr>
        <w:t>]</w:t>
      </w:r>
      <w:r w:rsidR="00A260FA" w:rsidRPr="00954B5A">
        <w:rPr>
          <w:rFonts w:ascii="Arial" w:hAnsi="Arial" w:cs="Arial"/>
          <w:sz w:val="24"/>
          <w:szCs w:val="24"/>
        </w:rPr>
        <w:t xml:space="preserve">   </w:t>
      </w:r>
    </w:p>
    <w:p w14:paraId="3C0502D6" w14:textId="362CFFCE" w:rsidR="003F4E9F" w:rsidRPr="004247E2" w:rsidRDefault="00F34818" w:rsidP="007A123D">
      <w:pPr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1D4299">
        <w:rPr>
          <w:rFonts w:ascii="Times New Roman" w:hAnsi="Times New Roman"/>
          <w:sz w:val="24"/>
          <w:szCs w:val="24"/>
        </w:rPr>
        <w:t xml:space="preserve">                                            </w:t>
      </w:r>
      <w:r w:rsidR="003F4E9F" w:rsidRPr="004247E2">
        <w:rPr>
          <w:rFonts w:ascii="Arial" w:hAnsi="Arial" w:cs="Arial"/>
          <w:b/>
          <w:sz w:val="24"/>
          <w:szCs w:val="24"/>
        </w:rPr>
        <w:t>Part C</w:t>
      </w:r>
      <w:r w:rsidR="003F4E9F"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1F22D78E" w:rsidR="003F4E9F" w:rsidRPr="00B62DF4" w:rsidRDefault="003F4E9F" w:rsidP="008639D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D4299">
        <w:rPr>
          <w:rFonts w:ascii="Arial" w:hAnsi="Arial" w:cs="Arial"/>
          <w:b/>
          <w:sz w:val="24"/>
          <w:szCs w:val="24"/>
          <w:u w:val="single"/>
        </w:rPr>
        <w:t>2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5D56B8">
        <w:rPr>
          <w:rFonts w:ascii="Arial" w:hAnsi="Arial" w:cs="Arial"/>
          <w:b/>
          <w:sz w:val="24"/>
          <w:szCs w:val="24"/>
        </w:rPr>
        <w:t xml:space="preserve">  </w:t>
      </w:r>
      <w:r w:rsidR="00040061">
        <w:rPr>
          <w:rFonts w:ascii="Arial" w:hAnsi="Arial" w:cs="Arial"/>
          <w:b/>
          <w:sz w:val="24"/>
          <w:szCs w:val="24"/>
        </w:rPr>
        <w:t xml:space="preserve">          </w:t>
      </w:r>
      <w:r w:rsidR="005D56B8">
        <w:rPr>
          <w:rFonts w:ascii="Arial" w:hAnsi="Arial" w:cs="Arial"/>
          <w:b/>
          <w:sz w:val="24"/>
          <w:szCs w:val="24"/>
        </w:rPr>
        <w:t>(</w:t>
      </w:r>
      <w:r w:rsidR="001D4299">
        <w:rPr>
          <w:rFonts w:ascii="Arial" w:hAnsi="Arial" w:cs="Arial"/>
          <w:b/>
          <w:sz w:val="24"/>
          <w:szCs w:val="24"/>
        </w:rPr>
        <w:t>1Qx20</w:t>
      </w:r>
      <w:r>
        <w:rPr>
          <w:rFonts w:ascii="Arial" w:hAnsi="Arial" w:cs="Arial"/>
          <w:b/>
          <w:sz w:val="24"/>
          <w:szCs w:val="24"/>
        </w:rPr>
        <w:t>M=</w:t>
      </w:r>
      <w:r w:rsidR="001D4299">
        <w:rPr>
          <w:rFonts w:ascii="Arial" w:hAnsi="Arial" w:cs="Arial"/>
          <w:b/>
          <w:sz w:val="24"/>
          <w:szCs w:val="24"/>
        </w:rPr>
        <w:t>20</w:t>
      </w:r>
      <w:r>
        <w:rPr>
          <w:rFonts w:ascii="Arial" w:hAnsi="Arial" w:cs="Arial"/>
          <w:b/>
          <w:sz w:val="24"/>
          <w:szCs w:val="24"/>
        </w:rPr>
        <w:t>M)</w:t>
      </w:r>
    </w:p>
    <w:p w14:paraId="57382FA5" w14:textId="69770938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9</w:t>
      </w:r>
      <w:r w:rsidR="00062638">
        <w:rPr>
          <w:rFonts w:ascii="Arial" w:hAnsi="Arial" w:cs="Arial"/>
          <w:sz w:val="24"/>
          <w:szCs w:val="24"/>
        </w:rPr>
        <w:t>.</w:t>
      </w:r>
      <w:r w:rsidR="007A123D" w:rsidRPr="007A123D">
        <w:t xml:space="preserve"> </w:t>
      </w:r>
      <w:r>
        <w:rPr>
          <w:rFonts w:ascii="Arial" w:hAnsi="Arial" w:cs="Arial"/>
          <w:sz w:val="24"/>
          <w:szCs w:val="24"/>
        </w:rPr>
        <w:t>Implement the</w:t>
      </w:r>
      <w:r w:rsidR="007A123D" w:rsidRPr="007A123D">
        <w:rPr>
          <w:rFonts w:ascii="Arial" w:hAnsi="Arial" w:cs="Arial"/>
          <w:sz w:val="24"/>
          <w:szCs w:val="24"/>
        </w:rPr>
        <w:t xml:space="preserve"> Frozen Lake Environment using a random policy </w:t>
      </w:r>
      <w:r>
        <w:rPr>
          <w:rFonts w:ascii="Arial" w:hAnsi="Arial" w:cs="Arial"/>
          <w:sz w:val="24"/>
          <w:szCs w:val="24"/>
        </w:rPr>
        <w:t>for the agent. S</w:t>
      </w:r>
      <w:r w:rsidR="007A123D" w:rsidRPr="007A123D">
        <w:rPr>
          <w:rFonts w:ascii="Arial" w:hAnsi="Arial" w:cs="Arial"/>
          <w:sz w:val="24"/>
          <w:szCs w:val="24"/>
        </w:rPr>
        <w:t xml:space="preserve">how the output of the following:  </w:t>
      </w:r>
    </w:p>
    <w:p w14:paraId="474C5BAB" w14:textId="222A4CC5" w:rsidR="001D4299" w:rsidRDefault="007A123D" w:rsidP="007A123D">
      <w:pPr>
        <w:rPr>
          <w:rFonts w:ascii="Arial" w:hAnsi="Arial" w:cs="Arial"/>
          <w:sz w:val="24"/>
          <w:szCs w:val="24"/>
        </w:rPr>
      </w:pPr>
      <w:r w:rsidRPr="007A123D">
        <w:rPr>
          <w:rFonts w:ascii="Arial" w:hAnsi="Arial" w:cs="Arial"/>
          <w:sz w:val="24"/>
          <w:szCs w:val="24"/>
        </w:rPr>
        <w:t xml:space="preserve">a. create and render the environment                   b. </w:t>
      </w:r>
      <w:r w:rsidR="008E14D8">
        <w:rPr>
          <w:rFonts w:ascii="Arial" w:hAnsi="Arial" w:cs="Arial"/>
          <w:sz w:val="24"/>
          <w:szCs w:val="24"/>
        </w:rPr>
        <w:t xml:space="preserve">print the </w:t>
      </w:r>
      <w:r w:rsidRPr="007A123D">
        <w:rPr>
          <w:rFonts w:ascii="Arial" w:hAnsi="Arial" w:cs="Arial"/>
          <w:sz w:val="24"/>
          <w:szCs w:val="24"/>
        </w:rPr>
        <w:t xml:space="preserve">State Space </w:t>
      </w:r>
      <w:r w:rsidR="001D4299">
        <w:rPr>
          <w:rFonts w:ascii="Arial" w:hAnsi="Arial" w:cs="Arial"/>
          <w:sz w:val="24"/>
          <w:szCs w:val="24"/>
        </w:rPr>
        <w:t>and a</w:t>
      </w:r>
      <w:r w:rsidRPr="007A123D">
        <w:rPr>
          <w:rFonts w:ascii="Arial" w:hAnsi="Arial" w:cs="Arial"/>
          <w:sz w:val="24"/>
          <w:szCs w:val="24"/>
        </w:rPr>
        <w:t xml:space="preserve">ction Space                      </w:t>
      </w:r>
    </w:p>
    <w:p w14:paraId="32BF2885" w14:textId="486F7A9F" w:rsidR="00263A8A" w:rsidRDefault="00263A8A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 Find P(action = right, state = A)</w:t>
      </w:r>
      <w:r w:rsidR="001D4299">
        <w:rPr>
          <w:rFonts w:ascii="Arial" w:hAnsi="Arial" w:cs="Arial"/>
          <w:sz w:val="24"/>
          <w:szCs w:val="24"/>
        </w:rPr>
        <w:t xml:space="preserve">  </w:t>
      </w:r>
    </w:p>
    <w:p w14:paraId="2188B984" w14:textId="365FD813" w:rsid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 w:rsidR="00E40251">
        <w:rPr>
          <w:rFonts w:ascii="Arial" w:hAnsi="Arial" w:cs="Arial"/>
          <w:sz w:val="24"/>
          <w:szCs w:val="24"/>
        </w:rPr>
        <w:t xml:space="preserve"> </w:t>
      </w:r>
      <w:r w:rsidR="00263A8A">
        <w:rPr>
          <w:rFonts w:ascii="Arial" w:hAnsi="Arial" w:cs="Arial"/>
          <w:sz w:val="24"/>
          <w:szCs w:val="24"/>
        </w:rPr>
        <w:t>Generate 30 episodes and f</w:t>
      </w:r>
      <w:r w:rsidR="00E40251">
        <w:rPr>
          <w:rFonts w:ascii="Arial" w:hAnsi="Arial" w:cs="Arial"/>
          <w:sz w:val="24"/>
          <w:szCs w:val="24"/>
        </w:rPr>
        <w:t xml:space="preserve">ind the total return of </w:t>
      </w:r>
      <w:r w:rsidR="00263A8A">
        <w:rPr>
          <w:rFonts w:ascii="Arial" w:hAnsi="Arial" w:cs="Arial"/>
          <w:sz w:val="24"/>
          <w:szCs w:val="24"/>
        </w:rPr>
        <w:t>episodes, which are multiples of 3. Print the output in the following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"/>
        <w:gridCol w:w="1439"/>
      </w:tblGrid>
      <w:tr w:rsidR="00263A8A" w14:paraId="621EEA2D" w14:textId="77777777" w:rsidTr="00263A8A">
        <w:trPr>
          <w:trHeight w:val="314"/>
        </w:trPr>
        <w:tc>
          <w:tcPr>
            <w:tcW w:w="1439" w:type="dxa"/>
          </w:tcPr>
          <w:p w14:paraId="3F6C645E" w14:textId="53C8B7D8" w:rsidR="00263A8A" w:rsidRDefault="00263A8A" w:rsidP="007A123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pisode #</w:t>
            </w:r>
          </w:p>
        </w:tc>
        <w:tc>
          <w:tcPr>
            <w:tcW w:w="1439" w:type="dxa"/>
          </w:tcPr>
          <w:p w14:paraId="3C5348DC" w14:textId="01B8B274" w:rsidR="00263A8A" w:rsidRDefault="00263A8A" w:rsidP="007A123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turn</w:t>
            </w:r>
          </w:p>
        </w:tc>
      </w:tr>
      <w:tr w:rsidR="00263A8A" w14:paraId="45A04A3C" w14:textId="77777777" w:rsidTr="00263A8A">
        <w:trPr>
          <w:trHeight w:val="320"/>
        </w:trPr>
        <w:tc>
          <w:tcPr>
            <w:tcW w:w="1439" w:type="dxa"/>
          </w:tcPr>
          <w:p w14:paraId="570A9A69" w14:textId="77777777" w:rsidR="00263A8A" w:rsidRDefault="00263A8A" w:rsidP="007A123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39" w:type="dxa"/>
          </w:tcPr>
          <w:p w14:paraId="4CD294B9" w14:textId="77777777" w:rsidR="00263A8A" w:rsidRDefault="00263A8A" w:rsidP="007A123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E3ABBB" w14:textId="77777777" w:rsidR="00263A8A" w:rsidRPr="007A123D" w:rsidRDefault="00263A8A" w:rsidP="007A123D">
      <w:pPr>
        <w:rPr>
          <w:rFonts w:ascii="Arial" w:hAnsi="Arial" w:cs="Arial"/>
          <w:sz w:val="24"/>
          <w:szCs w:val="24"/>
        </w:rPr>
      </w:pPr>
    </w:p>
    <w:p w14:paraId="044AE7FC" w14:textId="309962F2" w:rsidR="00040061" w:rsidRPr="007A123D" w:rsidRDefault="007A123D" w:rsidP="0004006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0061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040061">
        <w:rPr>
          <w:rFonts w:ascii="Arial" w:hAnsi="Arial" w:cs="Arial"/>
          <w:sz w:val="24"/>
          <w:szCs w:val="24"/>
        </w:rPr>
        <w:t>) [L3]</w:t>
      </w:r>
      <w:r w:rsidR="00040061" w:rsidRPr="00954B5A">
        <w:rPr>
          <w:rFonts w:ascii="Arial" w:hAnsi="Arial" w:cs="Arial"/>
          <w:sz w:val="24"/>
          <w:szCs w:val="24"/>
        </w:rPr>
        <w:t xml:space="preserve">   </w:t>
      </w:r>
    </w:p>
    <w:sectPr w:rsidR="00040061" w:rsidRPr="007A123D" w:rsidSect="002B2826">
      <w:footerReference w:type="default" r:id="rId12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296AF6" w14:textId="77777777" w:rsidR="00F14E37" w:rsidRDefault="00F14E37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46E6D104" w14:textId="77777777" w:rsidR="00F14E37" w:rsidRDefault="00F14E37" w:rsidP="00BF4113">
      <w:pPr>
        <w:pStyle w:val="ListParagraph"/>
        <w:spacing w:after="0" w:line="240" w:lineRule="auto"/>
      </w:pPr>
      <w:r>
        <w:continuationSeparator/>
      </w:r>
    </w:p>
  </w:endnote>
  <w:endnote w:type="continuationNotice" w:id="1">
    <w:p w14:paraId="6F96FA4C" w14:textId="77777777" w:rsidR="00F14E37" w:rsidRDefault="00F14E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3E1EB7D6" w:rsidR="001117B3" w:rsidRPr="00565156" w:rsidRDefault="001117B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5627EB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5627EB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1117B3" w:rsidRDefault="00111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3895C" w14:textId="77777777" w:rsidR="00F14E37" w:rsidRDefault="00F14E37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127F8B3E" w14:textId="77777777" w:rsidR="00F14E37" w:rsidRDefault="00F14E37" w:rsidP="00BF4113">
      <w:pPr>
        <w:pStyle w:val="ListParagraph"/>
        <w:spacing w:after="0" w:line="240" w:lineRule="auto"/>
      </w:pPr>
      <w:r>
        <w:continuationSeparator/>
      </w:r>
    </w:p>
  </w:footnote>
  <w:footnote w:type="continuationNotice" w:id="1">
    <w:p w14:paraId="198725ED" w14:textId="77777777" w:rsidR="00F14E37" w:rsidRDefault="00F14E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0EC7A82"/>
    <w:multiLevelType w:val="hybridMultilevel"/>
    <w:tmpl w:val="E8185E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8962310"/>
    <w:multiLevelType w:val="hybridMultilevel"/>
    <w:tmpl w:val="195E69A8"/>
    <w:lvl w:ilvl="0" w:tplc="7EC6F81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5"/>
  </w:num>
  <w:num w:numId="5">
    <w:abstractNumId w:val="1"/>
  </w:num>
  <w:num w:numId="6">
    <w:abstractNumId w:val="13"/>
  </w:num>
  <w:num w:numId="7">
    <w:abstractNumId w:val="0"/>
  </w:num>
  <w:num w:numId="8">
    <w:abstractNumId w:val="11"/>
  </w:num>
  <w:num w:numId="9">
    <w:abstractNumId w:val="4"/>
  </w:num>
  <w:num w:numId="10">
    <w:abstractNumId w:val="38"/>
  </w:num>
  <w:num w:numId="11">
    <w:abstractNumId w:val="23"/>
  </w:num>
  <w:num w:numId="12">
    <w:abstractNumId w:val="27"/>
  </w:num>
  <w:num w:numId="13">
    <w:abstractNumId w:val="32"/>
  </w:num>
  <w:num w:numId="14">
    <w:abstractNumId w:val="33"/>
  </w:num>
  <w:num w:numId="15">
    <w:abstractNumId w:val="9"/>
  </w:num>
  <w:num w:numId="16">
    <w:abstractNumId w:val="15"/>
  </w:num>
  <w:num w:numId="17">
    <w:abstractNumId w:val="3"/>
  </w:num>
  <w:num w:numId="18">
    <w:abstractNumId w:val="5"/>
  </w:num>
  <w:num w:numId="19">
    <w:abstractNumId w:val="37"/>
  </w:num>
  <w:num w:numId="20">
    <w:abstractNumId w:val="17"/>
  </w:num>
  <w:num w:numId="21">
    <w:abstractNumId w:val="28"/>
  </w:num>
  <w:num w:numId="22">
    <w:abstractNumId w:val="22"/>
  </w:num>
  <w:num w:numId="23">
    <w:abstractNumId w:val="18"/>
  </w:num>
  <w:num w:numId="24">
    <w:abstractNumId w:val="8"/>
  </w:num>
  <w:num w:numId="25">
    <w:abstractNumId w:val="24"/>
  </w:num>
  <w:num w:numId="26">
    <w:abstractNumId w:val="30"/>
  </w:num>
  <w:num w:numId="27">
    <w:abstractNumId w:val="26"/>
  </w:num>
  <w:num w:numId="28">
    <w:abstractNumId w:val="6"/>
  </w:num>
  <w:num w:numId="29">
    <w:abstractNumId w:val="21"/>
  </w:num>
  <w:num w:numId="30">
    <w:abstractNumId w:val="29"/>
  </w:num>
  <w:num w:numId="31">
    <w:abstractNumId w:val="10"/>
  </w:num>
  <w:num w:numId="32">
    <w:abstractNumId w:val="2"/>
  </w:num>
  <w:num w:numId="33">
    <w:abstractNumId w:val="36"/>
  </w:num>
  <w:num w:numId="34">
    <w:abstractNumId w:val="35"/>
  </w:num>
  <w:num w:numId="35">
    <w:abstractNumId w:val="34"/>
  </w:num>
  <w:num w:numId="36">
    <w:abstractNumId w:val="31"/>
  </w:num>
  <w:num w:numId="37">
    <w:abstractNumId w:val="7"/>
  </w:num>
  <w:num w:numId="38">
    <w:abstractNumId w:val="14"/>
  </w:num>
  <w:num w:numId="3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6458"/>
    <w:rsid w:val="0000781C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061"/>
    <w:rsid w:val="00040B79"/>
    <w:rsid w:val="0004213E"/>
    <w:rsid w:val="00044DB1"/>
    <w:rsid w:val="00050140"/>
    <w:rsid w:val="000503AF"/>
    <w:rsid w:val="00050D08"/>
    <w:rsid w:val="0005106F"/>
    <w:rsid w:val="000524BC"/>
    <w:rsid w:val="0005250D"/>
    <w:rsid w:val="00056855"/>
    <w:rsid w:val="00060A83"/>
    <w:rsid w:val="00062638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1E"/>
    <w:rsid w:val="000A13DC"/>
    <w:rsid w:val="000A4DC8"/>
    <w:rsid w:val="000B0262"/>
    <w:rsid w:val="000B0958"/>
    <w:rsid w:val="000B395B"/>
    <w:rsid w:val="000B5180"/>
    <w:rsid w:val="000B59F3"/>
    <w:rsid w:val="000C34FB"/>
    <w:rsid w:val="000C63F9"/>
    <w:rsid w:val="000D0AAB"/>
    <w:rsid w:val="000D425C"/>
    <w:rsid w:val="000D6ACB"/>
    <w:rsid w:val="000E0D33"/>
    <w:rsid w:val="000E287C"/>
    <w:rsid w:val="000E38A4"/>
    <w:rsid w:val="000E4867"/>
    <w:rsid w:val="000E5994"/>
    <w:rsid w:val="000F1893"/>
    <w:rsid w:val="00103325"/>
    <w:rsid w:val="0010425F"/>
    <w:rsid w:val="001064DC"/>
    <w:rsid w:val="001117B3"/>
    <w:rsid w:val="0012303A"/>
    <w:rsid w:val="00123813"/>
    <w:rsid w:val="00132A2A"/>
    <w:rsid w:val="00141DED"/>
    <w:rsid w:val="00142AC7"/>
    <w:rsid w:val="001479CA"/>
    <w:rsid w:val="00150C86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96099"/>
    <w:rsid w:val="001A53FD"/>
    <w:rsid w:val="001A5A57"/>
    <w:rsid w:val="001A6365"/>
    <w:rsid w:val="001B1209"/>
    <w:rsid w:val="001B25E4"/>
    <w:rsid w:val="001B38C5"/>
    <w:rsid w:val="001B3F07"/>
    <w:rsid w:val="001B4B20"/>
    <w:rsid w:val="001B4EA0"/>
    <w:rsid w:val="001C3213"/>
    <w:rsid w:val="001C516B"/>
    <w:rsid w:val="001C7720"/>
    <w:rsid w:val="001D4299"/>
    <w:rsid w:val="001D53F5"/>
    <w:rsid w:val="001D61DD"/>
    <w:rsid w:val="001D6A7D"/>
    <w:rsid w:val="001E238A"/>
    <w:rsid w:val="001F4B84"/>
    <w:rsid w:val="001F5382"/>
    <w:rsid w:val="00203D7B"/>
    <w:rsid w:val="00205B01"/>
    <w:rsid w:val="00206CC0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4DC4"/>
    <w:rsid w:val="0025589C"/>
    <w:rsid w:val="00261546"/>
    <w:rsid w:val="00262B9C"/>
    <w:rsid w:val="00263A8A"/>
    <w:rsid w:val="00264B5B"/>
    <w:rsid w:val="00264F9C"/>
    <w:rsid w:val="00266F09"/>
    <w:rsid w:val="00266FE6"/>
    <w:rsid w:val="00272210"/>
    <w:rsid w:val="002739DF"/>
    <w:rsid w:val="002756D6"/>
    <w:rsid w:val="00281CDC"/>
    <w:rsid w:val="00283030"/>
    <w:rsid w:val="00286653"/>
    <w:rsid w:val="002A1EF3"/>
    <w:rsid w:val="002B2020"/>
    <w:rsid w:val="002B2285"/>
    <w:rsid w:val="002B2826"/>
    <w:rsid w:val="002B2D30"/>
    <w:rsid w:val="002B32D9"/>
    <w:rsid w:val="002B5830"/>
    <w:rsid w:val="002B5D27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34E1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57AD4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70F"/>
    <w:rsid w:val="0039569A"/>
    <w:rsid w:val="00395EFC"/>
    <w:rsid w:val="003967AE"/>
    <w:rsid w:val="003A1A75"/>
    <w:rsid w:val="003A3B73"/>
    <w:rsid w:val="003A4B95"/>
    <w:rsid w:val="003A527D"/>
    <w:rsid w:val="003A644B"/>
    <w:rsid w:val="003B069D"/>
    <w:rsid w:val="003B3A86"/>
    <w:rsid w:val="003B470B"/>
    <w:rsid w:val="003B5B05"/>
    <w:rsid w:val="003B71EF"/>
    <w:rsid w:val="003B7C0C"/>
    <w:rsid w:val="003C6492"/>
    <w:rsid w:val="003D0E8F"/>
    <w:rsid w:val="003D1175"/>
    <w:rsid w:val="003E4EB5"/>
    <w:rsid w:val="003F4CAC"/>
    <w:rsid w:val="003F4E9F"/>
    <w:rsid w:val="003F767B"/>
    <w:rsid w:val="003F770D"/>
    <w:rsid w:val="004039C7"/>
    <w:rsid w:val="004127EC"/>
    <w:rsid w:val="00414BA7"/>
    <w:rsid w:val="004176C7"/>
    <w:rsid w:val="00417D7A"/>
    <w:rsid w:val="00417E99"/>
    <w:rsid w:val="004247E2"/>
    <w:rsid w:val="0042524F"/>
    <w:rsid w:val="004254EB"/>
    <w:rsid w:val="0042560D"/>
    <w:rsid w:val="00426434"/>
    <w:rsid w:val="0043010C"/>
    <w:rsid w:val="00431E6D"/>
    <w:rsid w:val="0043762A"/>
    <w:rsid w:val="00442088"/>
    <w:rsid w:val="0045194F"/>
    <w:rsid w:val="00453B62"/>
    <w:rsid w:val="004579D9"/>
    <w:rsid w:val="00461E48"/>
    <w:rsid w:val="00463934"/>
    <w:rsid w:val="00467C30"/>
    <w:rsid w:val="00471BF7"/>
    <w:rsid w:val="00473B63"/>
    <w:rsid w:val="00476272"/>
    <w:rsid w:val="004777EE"/>
    <w:rsid w:val="00487426"/>
    <w:rsid w:val="00493336"/>
    <w:rsid w:val="004970A7"/>
    <w:rsid w:val="004A0EAB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4F6705"/>
    <w:rsid w:val="00506377"/>
    <w:rsid w:val="0050692C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4335A"/>
    <w:rsid w:val="00544A65"/>
    <w:rsid w:val="00545D12"/>
    <w:rsid w:val="005466BA"/>
    <w:rsid w:val="00550586"/>
    <w:rsid w:val="00552480"/>
    <w:rsid w:val="005524D8"/>
    <w:rsid w:val="005536C6"/>
    <w:rsid w:val="00554334"/>
    <w:rsid w:val="00560B3A"/>
    <w:rsid w:val="005627EB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1A52"/>
    <w:rsid w:val="005B4510"/>
    <w:rsid w:val="005B5111"/>
    <w:rsid w:val="005B6500"/>
    <w:rsid w:val="005C6DAE"/>
    <w:rsid w:val="005D1803"/>
    <w:rsid w:val="005D56B8"/>
    <w:rsid w:val="005D5B46"/>
    <w:rsid w:val="005D71F2"/>
    <w:rsid w:val="005E0F29"/>
    <w:rsid w:val="005E75A0"/>
    <w:rsid w:val="005F0030"/>
    <w:rsid w:val="00600B6B"/>
    <w:rsid w:val="00602326"/>
    <w:rsid w:val="0060640F"/>
    <w:rsid w:val="00607B4C"/>
    <w:rsid w:val="00615B25"/>
    <w:rsid w:val="0061738C"/>
    <w:rsid w:val="00623A07"/>
    <w:rsid w:val="00627195"/>
    <w:rsid w:val="0063203F"/>
    <w:rsid w:val="00634EA2"/>
    <w:rsid w:val="006377C0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3B05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3CB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0606"/>
    <w:rsid w:val="0071300E"/>
    <w:rsid w:val="00714CEF"/>
    <w:rsid w:val="00717A6E"/>
    <w:rsid w:val="007225ED"/>
    <w:rsid w:val="007236AB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08AA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123D"/>
    <w:rsid w:val="007A2C7D"/>
    <w:rsid w:val="007A53BA"/>
    <w:rsid w:val="007A617C"/>
    <w:rsid w:val="007A7F7D"/>
    <w:rsid w:val="007B08E7"/>
    <w:rsid w:val="007B1BA7"/>
    <w:rsid w:val="007B38AB"/>
    <w:rsid w:val="007C3E24"/>
    <w:rsid w:val="007C511D"/>
    <w:rsid w:val="007C76E3"/>
    <w:rsid w:val="007C7B55"/>
    <w:rsid w:val="007D07A8"/>
    <w:rsid w:val="007D3B8B"/>
    <w:rsid w:val="007E19C9"/>
    <w:rsid w:val="007E4683"/>
    <w:rsid w:val="007E4B03"/>
    <w:rsid w:val="007E5FDB"/>
    <w:rsid w:val="007E6774"/>
    <w:rsid w:val="007E68DD"/>
    <w:rsid w:val="007F040B"/>
    <w:rsid w:val="007F6D9D"/>
    <w:rsid w:val="007F774C"/>
    <w:rsid w:val="0080239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5BDD"/>
    <w:rsid w:val="008462FA"/>
    <w:rsid w:val="00846BF8"/>
    <w:rsid w:val="00854844"/>
    <w:rsid w:val="00860B9A"/>
    <w:rsid w:val="0086151B"/>
    <w:rsid w:val="0086152C"/>
    <w:rsid w:val="008639D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1D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14D8"/>
    <w:rsid w:val="008E31DB"/>
    <w:rsid w:val="008E4B9D"/>
    <w:rsid w:val="008E5BEE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4466B"/>
    <w:rsid w:val="0095189B"/>
    <w:rsid w:val="00952468"/>
    <w:rsid w:val="009544B4"/>
    <w:rsid w:val="00960CF0"/>
    <w:rsid w:val="0096103B"/>
    <w:rsid w:val="00961862"/>
    <w:rsid w:val="00970676"/>
    <w:rsid w:val="009713C5"/>
    <w:rsid w:val="00973546"/>
    <w:rsid w:val="00977F04"/>
    <w:rsid w:val="00980411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A5BC9"/>
    <w:rsid w:val="009B2A1F"/>
    <w:rsid w:val="009B565B"/>
    <w:rsid w:val="009C08E1"/>
    <w:rsid w:val="009C47DE"/>
    <w:rsid w:val="009C7794"/>
    <w:rsid w:val="009E5CFD"/>
    <w:rsid w:val="009F22C9"/>
    <w:rsid w:val="009F2448"/>
    <w:rsid w:val="009F3A1A"/>
    <w:rsid w:val="009F4F22"/>
    <w:rsid w:val="009F6967"/>
    <w:rsid w:val="00A015D8"/>
    <w:rsid w:val="00A026B9"/>
    <w:rsid w:val="00A04384"/>
    <w:rsid w:val="00A05D20"/>
    <w:rsid w:val="00A12171"/>
    <w:rsid w:val="00A132B7"/>
    <w:rsid w:val="00A14A59"/>
    <w:rsid w:val="00A20742"/>
    <w:rsid w:val="00A21E25"/>
    <w:rsid w:val="00A22BCB"/>
    <w:rsid w:val="00A260FA"/>
    <w:rsid w:val="00A27381"/>
    <w:rsid w:val="00A27E7E"/>
    <w:rsid w:val="00A31081"/>
    <w:rsid w:val="00A341C3"/>
    <w:rsid w:val="00A3562F"/>
    <w:rsid w:val="00A37BE7"/>
    <w:rsid w:val="00A44980"/>
    <w:rsid w:val="00A503EA"/>
    <w:rsid w:val="00A51EE2"/>
    <w:rsid w:val="00A52158"/>
    <w:rsid w:val="00A534AB"/>
    <w:rsid w:val="00A539E8"/>
    <w:rsid w:val="00A55773"/>
    <w:rsid w:val="00A571D4"/>
    <w:rsid w:val="00A6282A"/>
    <w:rsid w:val="00A6661A"/>
    <w:rsid w:val="00A70544"/>
    <w:rsid w:val="00A7543B"/>
    <w:rsid w:val="00A823B5"/>
    <w:rsid w:val="00A82703"/>
    <w:rsid w:val="00A9015A"/>
    <w:rsid w:val="00A93425"/>
    <w:rsid w:val="00A966EB"/>
    <w:rsid w:val="00AA049F"/>
    <w:rsid w:val="00AA0DAE"/>
    <w:rsid w:val="00AA2132"/>
    <w:rsid w:val="00AA3FBF"/>
    <w:rsid w:val="00AA52A1"/>
    <w:rsid w:val="00AA55FF"/>
    <w:rsid w:val="00AB0E70"/>
    <w:rsid w:val="00AB1B77"/>
    <w:rsid w:val="00AB2460"/>
    <w:rsid w:val="00AB27A5"/>
    <w:rsid w:val="00AB59AC"/>
    <w:rsid w:val="00AB5BCD"/>
    <w:rsid w:val="00AC02E1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AF712E"/>
    <w:rsid w:val="00B12335"/>
    <w:rsid w:val="00B20608"/>
    <w:rsid w:val="00B21EFB"/>
    <w:rsid w:val="00B225E2"/>
    <w:rsid w:val="00B23243"/>
    <w:rsid w:val="00B2405C"/>
    <w:rsid w:val="00B2453E"/>
    <w:rsid w:val="00B2572C"/>
    <w:rsid w:val="00B36F3B"/>
    <w:rsid w:val="00B419E9"/>
    <w:rsid w:val="00B4209E"/>
    <w:rsid w:val="00B430BC"/>
    <w:rsid w:val="00B44707"/>
    <w:rsid w:val="00B50B64"/>
    <w:rsid w:val="00B50CAC"/>
    <w:rsid w:val="00B50E34"/>
    <w:rsid w:val="00B53833"/>
    <w:rsid w:val="00B540D0"/>
    <w:rsid w:val="00B5479D"/>
    <w:rsid w:val="00B54AE4"/>
    <w:rsid w:val="00B622F0"/>
    <w:rsid w:val="00B630A1"/>
    <w:rsid w:val="00B7781E"/>
    <w:rsid w:val="00B77F41"/>
    <w:rsid w:val="00B95C27"/>
    <w:rsid w:val="00B95DB6"/>
    <w:rsid w:val="00B97AC8"/>
    <w:rsid w:val="00BA063D"/>
    <w:rsid w:val="00BA21A6"/>
    <w:rsid w:val="00BA6539"/>
    <w:rsid w:val="00BA7583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2DA0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5326"/>
    <w:rsid w:val="00C459F2"/>
    <w:rsid w:val="00C460A6"/>
    <w:rsid w:val="00C70F56"/>
    <w:rsid w:val="00C719C0"/>
    <w:rsid w:val="00C731D1"/>
    <w:rsid w:val="00C773BA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E6E40"/>
    <w:rsid w:val="00CE7B49"/>
    <w:rsid w:val="00CF79D6"/>
    <w:rsid w:val="00D04C04"/>
    <w:rsid w:val="00D05E69"/>
    <w:rsid w:val="00D134B4"/>
    <w:rsid w:val="00D17B23"/>
    <w:rsid w:val="00D211CE"/>
    <w:rsid w:val="00D21A7C"/>
    <w:rsid w:val="00D22BE2"/>
    <w:rsid w:val="00D31152"/>
    <w:rsid w:val="00D328AC"/>
    <w:rsid w:val="00D35452"/>
    <w:rsid w:val="00D37A46"/>
    <w:rsid w:val="00D37ED4"/>
    <w:rsid w:val="00D405F7"/>
    <w:rsid w:val="00D422CE"/>
    <w:rsid w:val="00D458AC"/>
    <w:rsid w:val="00D516C6"/>
    <w:rsid w:val="00D53933"/>
    <w:rsid w:val="00D544A6"/>
    <w:rsid w:val="00D548F4"/>
    <w:rsid w:val="00D55B73"/>
    <w:rsid w:val="00D575C6"/>
    <w:rsid w:val="00D60C29"/>
    <w:rsid w:val="00D617D1"/>
    <w:rsid w:val="00D65B36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097"/>
    <w:rsid w:val="00E1435E"/>
    <w:rsid w:val="00E26DA8"/>
    <w:rsid w:val="00E27FEF"/>
    <w:rsid w:val="00E30445"/>
    <w:rsid w:val="00E33CBC"/>
    <w:rsid w:val="00E3505E"/>
    <w:rsid w:val="00E37359"/>
    <w:rsid w:val="00E40251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2551"/>
    <w:rsid w:val="00EC686D"/>
    <w:rsid w:val="00ED3D23"/>
    <w:rsid w:val="00ED4F04"/>
    <w:rsid w:val="00ED696B"/>
    <w:rsid w:val="00EE1781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136DC"/>
    <w:rsid w:val="00F14E37"/>
    <w:rsid w:val="00F20434"/>
    <w:rsid w:val="00F2111F"/>
    <w:rsid w:val="00F24EE4"/>
    <w:rsid w:val="00F33E3E"/>
    <w:rsid w:val="00F34818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57F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B5D9D"/>
    <w:rsid w:val="00FC186B"/>
    <w:rsid w:val="00FD02E3"/>
    <w:rsid w:val="00FD1D10"/>
    <w:rsid w:val="00FD5575"/>
    <w:rsid w:val="00FE2F65"/>
    <w:rsid w:val="00FE56E0"/>
    <w:rsid w:val="00FE57C4"/>
    <w:rsid w:val="00FE6ADC"/>
    <w:rsid w:val="00FE7509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1B4B20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3DAC71116774385A0A6F22588494D" ma:contentTypeVersion="18" ma:contentTypeDescription="Create a new document." ma:contentTypeScope="" ma:versionID="31490f249e7d57ff6d19e9e91eb3cb54">
  <xsd:schema xmlns:xsd="http://www.w3.org/2001/XMLSchema" xmlns:xs="http://www.w3.org/2001/XMLSchema" xmlns:p="http://schemas.microsoft.com/office/2006/metadata/properties" xmlns:ns3="0f9f64ab-3b76-45c9-b06d-ddf0152fa99f" xmlns:ns4="62a424e3-fd88-43df-952b-38e239a05603" targetNamespace="http://schemas.microsoft.com/office/2006/metadata/properties" ma:root="true" ma:fieldsID="59731d9813005ff1e633414148094c04" ns3:_="" ns4:_="">
    <xsd:import namespace="0f9f64ab-3b76-45c9-b06d-ddf0152fa99f"/>
    <xsd:import namespace="62a424e3-fd88-43df-952b-38e239a056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64ab-3b76-45c9-b06d-ddf0152fa9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424e3-fd88-43df-952b-38e239a05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2a424e3-fd88-43df-952b-38e239a0560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39292-F144-450D-B313-4848AB83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64ab-3b76-45c9-b06d-ddf0152fa99f"/>
    <ds:schemaRef ds:uri="62a424e3-fd88-43df-952b-38e239a05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F9CCF2-ED45-4412-8968-81BBA144F8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3D30CA-36DA-421D-9647-DDBD00A9E232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62a424e3-fd88-43df-952b-38e239a05603"/>
    <ds:schemaRef ds:uri="http://schemas.microsoft.com/office/2006/documentManagement/types"/>
    <ds:schemaRef ds:uri="0f9f64ab-3b76-45c9-b06d-ddf0152fa99f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EABF870-C4F0-4DF3-81AB-BC2DA432A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Windows User</cp:lastModifiedBy>
  <cp:revision>4</cp:revision>
  <cp:lastPrinted>2023-10-26T06:37:00Z</cp:lastPrinted>
  <dcterms:created xsi:type="dcterms:W3CDTF">2023-10-25T10:27:00Z</dcterms:created>
  <dcterms:modified xsi:type="dcterms:W3CDTF">2023-10-26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3DAC71116774385A0A6F22588494D</vt:lpwstr>
  </property>
</Properties>
</file>